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2F821" w14:textId="40C3844D" w:rsidR="00391847" w:rsidRPr="004C2F79" w:rsidRDefault="00391847" w:rsidP="00F139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The 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Bible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 is a collection of 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66 books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 written by multiple authors over about 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1,500 years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>, inspired by God (according to Christian belief). It's divided into two main parts:</w:t>
      </w:r>
    </w:p>
    <w:p w14:paraId="1886039A" w14:textId="77777777" w:rsidR="00391847" w:rsidRPr="004C2F79" w:rsidRDefault="00391847" w:rsidP="0039184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C2F79">
        <w:rPr>
          <w:rFonts w:ascii="Segoe UI Emoji" w:eastAsia="Times New Roman" w:hAnsi="Segoe UI Emoji" w:cs="Segoe UI Emoji"/>
          <w:b/>
          <w:bCs/>
          <w:sz w:val="27"/>
          <w:szCs w:val="27"/>
        </w:rPr>
        <w:t>📘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1. Old Testament (39 books)</w:t>
      </w:r>
    </w:p>
    <w:p w14:paraId="12780544" w14:textId="080A98FE" w:rsidR="00F13908" w:rsidRPr="004C2F79" w:rsidRDefault="00391847" w:rsidP="00F1390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Language: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 Originally written mostly in Hebrew, with some Aramaic.</w:t>
      </w:r>
    </w:p>
    <w:p w14:paraId="4A38D99C" w14:textId="53733C0C" w:rsidR="00F13908" w:rsidRPr="004C2F79" w:rsidRDefault="00391847" w:rsidP="00F1390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Focus: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 God's relationship with the people of Israel, laws, history, poetry, and prophecies.</w:t>
      </w:r>
    </w:p>
    <w:p w14:paraId="18E924B7" w14:textId="77777777" w:rsidR="00391847" w:rsidRPr="004C2F79" w:rsidRDefault="00391847" w:rsidP="003918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C2F79">
        <w:rPr>
          <w:rFonts w:ascii="Segoe UI Emoji" w:eastAsia="Times New Roman" w:hAnsi="Segoe UI Emoji" w:cs="Segoe UI Emoji"/>
          <w:b/>
          <w:bCs/>
          <w:sz w:val="27"/>
          <w:szCs w:val="27"/>
        </w:rPr>
        <w:t>📂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Old Testament Breakdown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4"/>
        <w:gridCol w:w="4573"/>
        <w:gridCol w:w="3613"/>
      </w:tblGrid>
      <w:tr w:rsidR="00391847" w:rsidRPr="00391847" w14:paraId="5E30B144" w14:textId="77777777" w:rsidTr="0039184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3324F3B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Section</w:t>
            </w:r>
          </w:p>
        </w:tc>
        <w:tc>
          <w:tcPr>
            <w:tcW w:w="0" w:type="auto"/>
            <w:vAlign w:val="center"/>
            <w:hideMark/>
          </w:tcPr>
          <w:p w14:paraId="7C166099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ooks (Examples)</w:t>
            </w:r>
          </w:p>
        </w:tc>
        <w:tc>
          <w:tcPr>
            <w:tcW w:w="0" w:type="auto"/>
            <w:vAlign w:val="center"/>
            <w:hideMark/>
          </w:tcPr>
          <w:p w14:paraId="0184C971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emes</w:t>
            </w:r>
          </w:p>
        </w:tc>
      </w:tr>
      <w:tr w:rsidR="00391847" w:rsidRPr="00391847" w14:paraId="3B970C27" w14:textId="77777777" w:rsidTr="003918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0D66E8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aw (Torah / Pentateuch)</w:t>
            </w:r>
          </w:p>
        </w:tc>
        <w:tc>
          <w:tcPr>
            <w:tcW w:w="0" w:type="auto"/>
            <w:vAlign w:val="center"/>
            <w:hideMark/>
          </w:tcPr>
          <w:p w14:paraId="5631921E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fr-FR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  <w:lang w:val="fr-FR"/>
              </w:rPr>
              <w:t xml:space="preserve">Genesis, Exodus, </w:t>
            </w:r>
            <w:proofErr w:type="spellStart"/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  <w:lang w:val="fr-FR"/>
              </w:rPr>
              <w:t>Leviticus</w:t>
            </w:r>
            <w:proofErr w:type="spellEnd"/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  <w:lang w:val="fr-FR"/>
              </w:rPr>
              <w:t xml:space="preserve">, Numbers, </w:t>
            </w:r>
            <w:proofErr w:type="spellStart"/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  <w:lang w:val="fr-FR"/>
              </w:rPr>
              <w:t>Deuteronom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6BF7FCF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Creation, covenant, laws of Moses</w:t>
            </w:r>
          </w:p>
        </w:tc>
      </w:tr>
      <w:tr w:rsidR="00391847" w:rsidRPr="00391847" w14:paraId="3D8091C0" w14:textId="77777777" w:rsidTr="003918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BA19D9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History</w:t>
            </w:r>
          </w:p>
        </w:tc>
        <w:tc>
          <w:tcPr>
            <w:tcW w:w="0" w:type="auto"/>
            <w:vAlign w:val="center"/>
            <w:hideMark/>
          </w:tcPr>
          <w:p w14:paraId="7A7E5FF6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Joshua, Judges, Ruth, 1 &amp; 2 Kings, Ezra, Nehemiah</w:t>
            </w:r>
          </w:p>
        </w:tc>
        <w:tc>
          <w:tcPr>
            <w:tcW w:w="0" w:type="auto"/>
            <w:vAlign w:val="center"/>
            <w:hideMark/>
          </w:tcPr>
          <w:p w14:paraId="5D34612B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Conquest, kingdom of Israel, exile, return</w:t>
            </w:r>
          </w:p>
        </w:tc>
      </w:tr>
      <w:tr w:rsidR="00391847" w:rsidRPr="00391847" w14:paraId="1CD382CB" w14:textId="77777777" w:rsidTr="003918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645882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oetry &amp; Wisdom</w:t>
            </w:r>
          </w:p>
        </w:tc>
        <w:tc>
          <w:tcPr>
            <w:tcW w:w="0" w:type="auto"/>
            <w:vAlign w:val="center"/>
            <w:hideMark/>
          </w:tcPr>
          <w:p w14:paraId="0CA419F8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Job, Psalms, Proverbs, Ecclesiastes, Song of Solomon</w:t>
            </w:r>
          </w:p>
        </w:tc>
        <w:tc>
          <w:tcPr>
            <w:tcW w:w="0" w:type="auto"/>
            <w:vAlign w:val="center"/>
            <w:hideMark/>
          </w:tcPr>
          <w:p w14:paraId="0E84EF0D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Worship, wisdom, human experience</w:t>
            </w:r>
          </w:p>
        </w:tc>
      </w:tr>
      <w:tr w:rsidR="00391847" w:rsidRPr="00391847" w14:paraId="170C5571" w14:textId="77777777" w:rsidTr="003918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4D5AA4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rophets – Major</w:t>
            </w:r>
          </w:p>
        </w:tc>
        <w:tc>
          <w:tcPr>
            <w:tcW w:w="0" w:type="auto"/>
            <w:vAlign w:val="center"/>
            <w:hideMark/>
          </w:tcPr>
          <w:p w14:paraId="279B4EEC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Isaiah, Jeremiah, Lamentations, Ezekiel, Daniel</w:t>
            </w:r>
          </w:p>
        </w:tc>
        <w:tc>
          <w:tcPr>
            <w:tcW w:w="0" w:type="auto"/>
            <w:vAlign w:val="center"/>
            <w:hideMark/>
          </w:tcPr>
          <w:p w14:paraId="0C2F8BA1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Warnings, judgment, hope of restoration</w:t>
            </w:r>
          </w:p>
        </w:tc>
      </w:tr>
      <w:tr w:rsidR="00391847" w:rsidRPr="00391847" w14:paraId="43E12E9A" w14:textId="77777777" w:rsidTr="003918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367B22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rophets – Minor</w:t>
            </w:r>
          </w:p>
        </w:tc>
        <w:tc>
          <w:tcPr>
            <w:tcW w:w="0" w:type="auto"/>
            <w:vAlign w:val="center"/>
            <w:hideMark/>
          </w:tcPr>
          <w:p w14:paraId="781EB232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Hosea to Malachi (12 books)</w:t>
            </w:r>
          </w:p>
        </w:tc>
        <w:tc>
          <w:tcPr>
            <w:tcW w:w="0" w:type="auto"/>
            <w:vAlign w:val="center"/>
            <w:hideMark/>
          </w:tcPr>
          <w:p w14:paraId="4CA7291D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Messages to Israel/Judah and nations</w:t>
            </w:r>
          </w:p>
        </w:tc>
      </w:tr>
    </w:tbl>
    <w:p w14:paraId="29B6015B" w14:textId="77777777" w:rsidR="00391847" w:rsidRPr="004C2F79" w:rsidRDefault="00391847" w:rsidP="0039184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C2F79">
        <w:rPr>
          <w:rFonts w:ascii="Segoe UI Emoji" w:eastAsia="Times New Roman" w:hAnsi="Segoe UI Emoji" w:cs="Segoe UI Emoji"/>
          <w:b/>
          <w:bCs/>
          <w:sz w:val="27"/>
          <w:szCs w:val="27"/>
        </w:rPr>
        <w:t>📕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2. New Testament (27 books)</w:t>
      </w:r>
    </w:p>
    <w:p w14:paraId="465ECF55" w14:textId="77777777" w:rsidR="00391847" w:rsidRPr="004C2F79" w:rsidRDefault="00391847" w:rsidP="0039184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Language: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 Written in Greek.</w:t>
      </w:r>
    </w:p>
    <w:p w14:paraId="3E44D076" w14:textId="77777777" w:rsidR="00391847" w:rsidRPr="004C2F79" w:rsidRDefault="00391847" w:rsidP="0039184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>Focus:</w:t>
      </w:r>
      <w:r w:rsidRPr="004C2F79">
        <w:rPr>
          <w:rFonts w:ascii="Times New Roman" w:eastAsia="Times New Roman" w:hAnsi="Times New Roman" w:cs="Times New Roman"/>
          <w:sz w:val="27"/>
          <w:szCs w:val="27"/>
        </w:rPr>
        <w:t xml:space="preserve"> Life, death, and resurrection of Jesus Christ; birth of the Church; Christian teaching.</w:t>
      </w:r>
    </w:p>
    <w:p w14:paraId="70FE1DE0" w14:textId="77777777" w:rsidR="00391847" w:rsidRPr="004C2F79" w:rsidRDefault="00391847" w:rsidP="003918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C2F79">
        <w:rPr>
          <w:rFonts w:ascii="Segoe UI Emoji" w:eastAsia="Times New Roman" w:hAnsi="Segoe UI Emoji" w:cs="Segoe UI Emoji"/>
          <w:b/>
          <w:bCs/>
          <w:sz w:val="27"/>
          <w:szCs w:val="27"/>
        </w:rPr>
        <w:t>📂</w:t>
      </w:r>
      <w:r w:rsidRPr="004C2F79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New Testament Breakdown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6"/>
        <w:gridCol w:w="3529"/>
        <w:gridCol w:w="5125"/>
      </w:tblGrid>
      <w:tr w:rsidR="00391847" w:rsidRPr="00391847" w14:paraId="3C77C3D2" w14:textId="77777777" w:rsidTr="00F1390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FCD0080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Section</w:t>
            </w:r>
          </w:p>
        </w:tc>
        <w:tc>
          <w:tcPr>
            <w:tcW w:w="3499" w:type="dxa"/>
            <w:vAlign w:val="center"/>
            <w:hideMark/>
          </w:tcPr>
          <w:p w14:paraId="56991E84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ooks (Examples)</w:t>
            </w:r>
          </w:p>
        </w:tc>
        <w:tc>
          <w:tcPr>
            <w:tcW w:w="5080" w:type="dxa"/>
            <w:vAlign w:val="center"/>
            <w:hideMark/>
          </w:tcPr>
          <w:p w14:paraId="4B349CFF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emes</w:t>
            </w:r>
          </w:p>
        </w:tc>
      </w:tr>
      <w:tr w:rsidR="00391847" w:rsidRPr="00391847" w14:paraId="70BCB69C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A01951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Gospels</w:t>
            </w:r>
          </w:p>
        </w:tc>
        <w:tc>
          <w:tcPr>
            <w:tcW w:w="3499" w:type="dxa"/>
            <w:vAlign w:val="center"/>
            <w:hideMark/>
          </w:tcPr>
          <w:p w14:paraId="6DF823F2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Matthew, Mark, Luke, John</w:t>
            </w:r>
          </w:p>
        </w:tc>
        <w:tc>
          <w:tcPr>
            <w:tcW w:w="5080" w:type="dxa"/>
            <w:vAlign w:val="center"/>
            <w:hideMark/>
          </w:tcPr>
          <w:p w14:paraId="6387EDDA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Life, ministry, death, resurrection of Jesus</w:t>
            </w:r>
          </w:p>
        </w:tc>
      </w:tr>
      <w:tr w:rsidR="00391847" w:rsidRPr="00391847" w14:paraId="0627B803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B66687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History</w:t>
            </w:r>
          </w:p>
        </w:tc>
        <w:tc>
          <w:tcPr>
            <w:tcW w:w="3499" w:type="dxa"/>
            <w:vAlign w:val="center"/>
            <w:hideMark/>
          </w:tcPr>
          <w:p w14:paraId="7A87F339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Acts of the Apostles</w:t>
            </w:r>
          </w:p>
        </w:tc>
        <w:tc>
          <w:tcPr>
            <w:tcW w:w="5080" w:type="dxa"/>
            <w:vAlign w:val="center"/>
            <w:hideMark/>
          </w:tcPr>
          <w:p w14:paraId="4C8ADC06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Birth and growth of the early Church</w:t>
            </w:r>
          </w:p>
        </w:tc>
      </w:tr>
      <w:tr w:rsidR="00391847" w:rsidRPr="00391847" w14:paraId="3C945CD2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CAF8CC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etters (Epistles)</w:t>
            </w:r>
          </w:p>
        </w:tc>
        <w:tc>
          <w:tcPr>
            <w:tcW w:w="3499" w:type="dxa"/>
            <w:vAlign w:val="center"/>
            <w:hideMark/>
          </w:tcPr>
          <w:p w14:paraId="51B77C4E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Romans through Jude (21 books)</w:t>
            </w:r>
          </w:p>
        </w:tc>
        <w:tc>
          <w:tcPr>
            <w:tcW w:w="5080" w:type="dxa"/>
            <w:vAlign w:val="center"/>
            <w:hideMark/>
          </w:tcPr>
          <w:p w14:paraId="0728A025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Christian doctrine, ethics, church guidance</w:t>
            </w:r>
          </w:p>
        </w:tc>
      </w:tr>
      <w:tr w:rsidR="00391847" w:rsidRPr="00391847" w14:paraId="68EECB38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B9B2AB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rophecy</w:t>
            </w:r>
          </w:p>
        </w:tc>
        <w:tc>
          <w:tcPr>
            <w:tcW w:w="3499" w:type="dxa"/>
            <w:vAlign w:val="center"/>
            <w:hideMark/>
          </w:tcPr>
          <w:p w14:paraId="4907FD72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Revelation</w:t>
            </w:r>
          </w:p>
        </w:tc>
        <w:tc>
          <w:tcPr>
            <w:tcW w:w="5080" w:type="dxa"/>
            <w:vAlign w:val="center"/>
            <w:hideMark/>
          </w:tcPr>
          <w:p w14:paraId="5292E883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End times, return of Christ, final judgment</w:t>
            </w:r>
          </w:p>
        </w:tc>
      </w:tr>
    </w:tbl>
    <w:p w14:paraId="414138DF" w14:textId="77777777" w:rsidR="00391847" w:rsidRPr="00391847" w:rsidRDefault="00391847" w:rsidP="0039184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91847">
        <w:rPr>
          <w:rFonts w:ascii="Segoe UI Emoji" w:eastAsia="Times New Roman" w:hAnsi="Segoe UI Emoji" w:cs="Segoe UI Emoji"/>
          <w:b/>
          <w:bCs/>
          <w:sz w:val="28"/>
          <w:szCs w:val="28"/>
        </w:rPr>
        <w:lastRenderedPageBreak/>
        <w:t>🔑</w:t>
      </w:r>
      <w:r w:rsidRPr="0039184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Key Themes of the Bibl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5"/>
        <w:gridCol w:w="7470"/>
      </w:tblGrid>
      <w:tr w:rsidR="00391847" w:rsidRPr="00391847" w14:paraId="063AD830" w14:textId="77777777" w:rsidTr="00F13908">
        <w:trPr>
          <w:tblHeader/>
          <w:tblCellSpacing w:w="15" w:type="dxa"/>
        </w:trPr>
        <w:tc>
          <w:tcPr>
            <w:tcW w:w="3010" w:type="dxa"/>
            <w:vAlign w:val="center"/>
            <w:hideMark/>
          </w:tcPr>
          <w:p w14:paraId="7E2F91D5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eme</w:t>
            </w:r>
          </w:p>
        </w:tc>
        <w:tc>
          <w:tcPr>
            <w:tcW w:w="7425" w:type="dxa"/>
            <w:vAlign w:val="center"/>
            <w:hideMark/>
          </w:tcPr>
          <w:p w14:paraId="01FA9BE2" w14:textId="77777777" w:rsidR="00391847" w:rsidRPr="00391847" w:rsidRDefault="00391847" w:rsidP="003918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Summary</w:t>
            </w:r>
          </w:p>
        </w:tc>
      </w:tr>
      <w:tr w:rsidR="00391847" w:rsidRPr="00391847" w14:paraId="10D2441B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1A846DED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Creation &amp; Fall</w:t>
            </w:r>
          </w:p>
        </w:tc>
        <w:tc>
          <w:tcPr>
            <w:tcW w:w="7425" w:type="dxa"/>
            <w:vAlign w:val="center"/>
            <w:hideMark/>
          </w:tcPr>
          <w:p w14:paraId="6579E850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God creates the world; sin enters through Adam &amp; Eve</w:t>
            </w:r>
          </w:p>
        </w:tc>
      </w:tr>
      <w:tr w:rsidR="00391847" w:rsidRPr="00391847" w14:paraId="0D2FA5EB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6D8B8557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Covenant</w:t>
            </w:r>
          </w:p>
        </w:tc>
        <w:tc>
          <w:tcPr>
            <w:tcW w:w="7425" w:type="dxa"/>
            <w:vAlign w:val="center"/>
            <w:hideMark/>
          </w:tcPr>
          <w:p w14:paraId="1C874A07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God makes promises to His people (Abraham, Israel, David)</w:t>
            </w:r>
          </w:p>
        </w:tc>
      </w:tr>
      <w:tr w:rsidR="00391847" w:rsidRPr="00391847" w14:paraId="404E9851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77FCE4C3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Redemption</w:t>
            </w:r>
          </w:p>
        </w:tc>
        <w:tc>
          <w:tcPr>
            <w:tcW w:w="7425" w:type="dxa"/>
            <w:vAlign w:val="center"/>
            <w:hideMark/>
          </w:tcPr>
          <w:p w14:paraId="3BE0F61D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God's plan to save humanity, fulfilled in Jesus Christ</w:t>
            </w:r>
          </w:p>
        </w:tc>
      </w:tr>
      <w:tr w:rsidR="00391847" w:rsidRPr="00391847" w14:paraId="553A42F8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223636D7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Faith &amp; Obedience</w:t>
            </w:r>
          </w:p>
        </w:tc>
        <w:tc>
          <w:tcPr>
            <w:tcW w:w="7425" w:type="dxa"/>
            <w:vAlign w:val="center"/>
            <w:hideMark/>
          </w:tcPr>
          <w:p w14:paraId="14E2A0A9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Trusting and following God through all circumstances</w:t>
            </w:r>
          </w:p>
        </w:tc>
      </w:tr>
      <w:tr w:rsidR="00391847" w:rsidRPr="00391847" w14:paraId="4144B1FE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3727FA30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Kingdom of God</w:t>
            </w:r>
          </w:p>
        </w:tc>
        <w:tc>
          <w:tcPr>
            <w:tcW w:w="7425" w:type="dxa"/>
            <w:vAlign w:val="center"/>
            <w:hideMark/>
          </w:tcPr>
          <w:p w14:paraId="13B5D1F7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God's rule, both spiritual and future physical kingdom</w:t>
            </w:r>
          </w:p>
        </w:tc>
      </w:tr>
      <w:tr w:rsidR="00391847" w:rsidRPr="00391847" w14:paraId="6F567DF1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036D3F22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ove &amp; Grace</w:t>
            </w:r>
          </w:p>
        </w:tc>
        <w:tc>
          <w:tcPr>
            <w:tcW w:w="7425" w:type="dxa"/>
            <w:vAlign w:val="center"/>
            <w:hideMark/>
          </w:tcPr>
          <w:p w14:paraId="111BB75F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God's mercy, forgiveness, and unconditional love</w:t>
            </w:r>
          </w:p>
        </w:tc>
      </w:tr>
      <w:tr w:rsidR="00391847" w:rsidRPr="00391847" w14:paraId="53681DB6" w14:textId="77777777" w:rsidTr="00F13908">
        <w:trPr>
          <w:tblCellSpacing w:w="15" w:type="dxa"/>
        </w:trPr>
        <w:tc>
          <w:tcPr>
            <w:tcW w:w="3010" w:type="dxa"/>
            <w:vAlign w:val="center"/>
            <w:hideMark/>
          </w:tcPr>
          <w:p w14:paraId="642A7CDC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Judgment &amp; Hope</w:t>
            </w:r>
          </w:p>
        </w:tc>
        <w:tc>
          <w:tcPr>
            <w:tcW w:w="7425" w:type="dxa"/>
            <w:vAlign w:val="center"/>
            <w:hideMark/>
          </w:tcPr>
          <w:p w14:paraId="4D04FCEE" w14:textId="77777777" w:rsidR="00391847" w:rsidRPr="00391847" w:rsidRDefault="00391847" w:rsidP="0039184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91847">
              <w:rPr>
                <w:rFonts w:ascii="Times New Roman" w:eastAsia="Times New Roman" w:hAnsi="Times New Roman" w:cs="Times New Roman"/>
                <w:sz w:val="28"/>
                <w:szCs w:val="28"/>
              </w:rPr>
              <w:t>God judges sin but offers hope and salvation</w:t>
            </w:r>
          </w:p>
        </w:tc>
      </w:tr>
    </w:tbl>
    <w:p w14:paraId="6C413CC2" w14:textId="77777777" w:rsidR="00391847" w:rsidRPr="00391847" w:rsidRDefault="00391847" w:rsidP="0039184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91847">
        <w:rPr>
          <w:rFonts w:ascii="Segoe UI Emoji" w:eastAsia="Times New Roman" w:hAnsi="Segoe UI Emoji" w:cs="Segoe UI Emoji"/>
          <w:b/>
          <w:bCs/>
          <w:sz w:val="28"/>
          <w:szCs w:val="28"/>
        </w:rPr>
        <w:t>📌</w:t>
      </w:r>
      <w:r w:rsidRPr="00391847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Additional Notes</w:t>
      </w:r>
    </w:p>
    <w:p w14:paraId="1DC4C967" w14:textId="77777777" w:rsidR="00391847" w:rsidRPr="00391847" w:rsidRDefault="00391847" w:rsidP="0039184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91847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391847">
        <w:rPr>
          <w:rFonts w:ascii="Times New Roman" w:eastAsia="Times New Roman" w:hAnsi="Times New Roman" w:cs="Times New Roman"/>
          <w:b/>
          <w:bCs/>
          <w:sz w:val="28"/>
          <w:szCs w:val="28"/>
        </w:rPr>
        <w:t>Bible is central</w:t>
      </w:r>
      <w:r w:rsidRPr="00391847">
        <w:rPr>
          <w:rFonts w:ascii="Times New Roman" w:eastAsia="Times New Roman" w:hAnsi="Times New Roman" w:cs="Times New Roman"/>
          <w:sz w:val="28"/>
          <w:szCs w:val="28"/>
        </w:rPr>
        <w:t xml:space="preserve"> to </w:t>
      </w:r>
      <w:r w:rsidRPr="00391847">
        <w:rPr>
          <w:rFonts w:ascii="Times New Roman" w:eastAsia="Times New Roman" w:hAnsi="Times New Roman" w:cs="Times New Roman"/>
          <w:b/>
          <w:bCs/>
          <w:sz w:val="28"/>
          <w:szCs w:val="28"/>
        </w:rPr>
        <w:t>Judaism</w:t>
      </w:r>
      <w:r w:rsidRPr="00391847">
        <w:rPr>
          <w:rFonts w:ascii="Times New Roman" w:eastAsia="Times New Roman" w:hAnsi="Times New Roman" w:cs="Times New Roman"/>
          <w:sz w:val="28"/>
          <w:szCs w:val="28"/>
        </w:rPr>
        <w:t xml:space="preserve"> (Old Testament) and </w:t>
      </w:r>
      <w:r w:rsidRPr="00391847">
        <w:rPr>
          <w:rFonts w:ascii="Times New Roman" w:eastAsia="Times New Roman" w:hAnsi="Times New Roman" w:cs="Times New Roman"/>
          <w:b/>
          <w:bCs/>
          <w:sz w:val="28"/>
          <w:szCs w:val="28"/>
        </w:rPr>
        <w:t>Christianity</w:t>
      </w:r>
      <w:r w:rsidRPr="00391847">
        <w:rPr>
          <w:rFonts w:ascii="Times New Roman" w:eastAsia="Times New Roman" w:hAnsi="Times New Roman" w:cs="Times New Roman"/>
          <w:sz w:val="28"/>
          <w:szCs w:val="28"/>
        </w:rPr>
        <w:t xml:space="preserve"> (Old &amp; New Testaments).</w:t>
      </w:r>
    </w:p>
    <w:p w14:paraId="216F2FB0" w14:textId="77777777" w:rsidR="00391847" w:rsidRPr="00391847" w:rsidRDefault="00391847" w:rsidP="0039184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91847">
        <w:rPr>
          <w:rFonts w:ascii="Times New Roman" w:eastAsia="Times New Roman" w:hAnsi="Times New Roman" w:cs="Times New Roman"/>
          <w:sz w:val="28"/>
          <w:szCs w:val="28"/>
        </w:rPr>
        <w:t xml:space="preserve">Different Christian traditions may include additional books (e.g., </w:t>
      </w:r>
      <w:r w:rsidRPr="00391847">
        <w:rPr>
          <w:rFonts w:ascii="Times New Roman" w:eastAsia="Times New Roman" w:hAnsi="Times New Roman" w:cs="Times New Roman"/>
          <w:b/>
          <w:bCs/>
          <w:sz w:val="28"/>
          <w:szCs w:val="28"/>
        </w:rPr>
        <w:t>Apocrypha</w:t>
      </w:r>
      <w:r w:rsidRPr="00391847">
        <w:rPr>
          <w:rFonts w:ascii="Times New Roman" w:eastAsia="Times New Roman" w:hAnsi="Times New Roman" w:cs="Times New Roman"/>
          <w:sz w:val="28"/>
          <w:szCs w:val="28"/>
        </w:rPr>
        <w:t xml:space="preserve"> in Catholic and Orthodox Bibles).</w:t>
      </w:r>
    </w:p>
    <w:p w14:paraId="3F92EEDD" w14:textId="25944D33" w:rsidR="00F13908" w:rsidRPr="00F13908" w:rsidRDefault="00391847" w:rsidP="00F1390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91847">
        <w:rPr>
          <w:rFonts w:ascii="Times New Roman" w:eastAsia="Times New Roman" w:hAnsi="Times New Roman" w:cs="Times New Roman"/>
          <w:sz w:val="28"/>
          <w:szCs w:val="28"/>
        </w:rPr>
        <w:t>It's the most translated and distributed book in human history.</w:t>
      </w:r>
    </w:p>
    <w:p w14:paraId="2C09A1D3" w14:textId="59000544" w:rsidR="00F13908" w:rsidRPr="00F13908" w:rsidRDefault="00F13908" w:rsidP="00F13908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F13908">
        <w:rPr>
          <w:rFonts w:ascii="Times New Roman" w:eastAsia="Times New Roman" w:hAnsi="Times New Roman" w:cs="Times New Roman"/>
          <w:b/>
          <w:bCs/>
          <w:sz w:val="36"/>
          <w:szCs w:val="36"/>
        </w:rPr>
        <w:t>Thematic Guide: What the Bible Says About..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8"/>
        <w:gridCol w:w="9282"/>
      </w:tblGrid>
      <w:tr w:rsidR="00F13908" w:rsidRPr="00F13908" w14:paraId="1CFB497E" w14:textId="77777777" w:rsidTr="00F1390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891F665" w14:textId="77777777" w:rsidR="00F13908" w:rsidRPr="00F13908" w:rsidRDefault="00F13908" w:rsidP="00F139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62A632E4" w14:textId="77777777" w:rsidR="00F13908" w:rsidRPr="00F13908" w:rsidRDefault="00F13908" w:rsidP="00F139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mmary</w:t>
            </w:r>
          </w:p>
        </w:tc>
      </w:tr>
      <w:tr w:rsidR="00F13908" w:rsidRPr="00F13908" w14:paraId="3B33E59B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3F397E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ve</w:t>
            </w:r>
          </w:p>
        </w:tc>
        <w:tc>
          <w:tcPr>
            <w:tcW w:w="0" w:type="auto"/>
            <w:vAlign w:val="center"/>
            <w:hideMark/>
          </w:tcPr>
          <w:p w14:paraId="678D84FE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God is love (1 John 4:8); Jesus calls us to love God and others (Matt. 22:37–39); love is patient, kind… (1 Cor. 13)</w:t>
            </w:r>
          </w:p>
        </w:tc>
      </w:tr>
      <w:tr w:rsidR="00F13908" w:rsidRPr="00F13908" w14:paraId="3B6D8E72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FC4346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ith</w:t>
            </w:r>
          </w:p>
        </w:tc>
        <w:tc>
          <w:tcPr>
            <w:tcW w:w="0" w:type="auto"/>
            <w:vAlign w:val="center"/>
            <w:hideMark/>
          </w:tcPr>
          <w:p w14:paraId="78ADB7B5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Trust in God is the foundation of righteousness (Heb. 11); Abraham believed God (Gen. 15:6)</w:t>
            </w:r>
          </w:p>
        </w:tc>
      </w:tr>
      <w:tr w:rsidR="00F13908" w:rsidRPr="00F13908" w14:paraId="2D8758AD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FE7045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ce</w:t>
            </w:r>
          </w:p>
        </w:tc>
        <w:tc>
          <w:tcPr>
            <w:tcW w:w="0" w:type="auto"/>
            <w:vAlign w:val="center"/>
            <w:hideMark/>
          </w:tcPr>
          <w:p w14:paraId="6026047F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We are saved by grace, not works (Eph. 2:8–9)</w:t>
            </w:r>
          </w:p>
        </w:tc>
      </w:tr>
      <w:tr w:rsidR="00F13908" w:rsidRPr="00F13908" w14:paraId="00C680C9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61A4D6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stice</w:t>
            </w:r>
          </w:p>
        </w:tc>
        <w:tc>
          <w:tcPr>
            <w:tcW w:w="0" w:type="auto"/>
            <w:vAlign w:val="center"/>
            <w:hideMark/>
          </w:tcPr>
          <w:p w14:paraId="08FD843B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God defends the oppressed (Isa. 1:17); He requires justice, mercy, humility (Micah 6:8)</w:t>
            </w:r>
          </w:p>
        </w:tc>
      </w:tr>
      <w:tr w:rsidR="00F13908" w:rsidRPr="00F13908" w14:paraId="45B29EAF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475F15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n</w:t>
            </w:r>
          </w:p>
        </w:tc>
        <w:tc>
          <w:tcPr>
            <w:tcW w:w="0" w:type="auto"/>
            <w:vAlign w:val="center"/>
            <w:hideMark/>
          </w:tcPr>
          <w:p w14:paraId="7F178E14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All have sinned (Rom. 3:23); sin separates us from God (Isa. 59:2)</w:t>
            </w:r>
          </w:p>
        </w:tc>
      </w:tr>
      <w:tr w:rsidR="00F13908" w:rsidRPr="00F13908" w14:paraId="7B8F43D0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7E7E81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lvation</w:t>
            </w:r>
          </w:p>
        </w:tc>
        <w:tc>
          <w:tcPr>
            <w:tcW w:w="0" w:type="auto"/>
            <w:vAlign w:val="center"/>
            <w:hideMark/>
          </w:tcPr>
          <w:p w14:paraId="3FC82063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Found in Jesus alone (Acts 4:12); by grace through faith</w:t>
            </w:r>
          </w:p>
        </w:tc>
      </w:tr>
      <w:tr w:rsidR="00F13908" w:rsidRPr="00F13908" w14:paraId="157059ED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297833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ly Spirit</w:t>
            </w:r>
          </w:p>
        </w:tc>
        <w:tc>
          <w:tcPr>
            <w:tcW w:w="0" w:type="auto"/>
            <w:vAlign w:val="center"/>
            <w:hideMark/>
          </w:tcPr>
          <w:p w14:paraId="4BF51D42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Empowers believers (Acts 1:8); guides, comforts, convicts (John 14–16)</w:t>
            </w:r>
          </w:p>
        </w:tc>
      </w:tr>
      <w:tr w:rsidR="00F13908" w:rsidRPr="00F13908" w14:paraId="6BF8C963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36909F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eaven &amp; Hell</w:t>
            </w:r>
          </w:p>
        </w:tc>
        <w:tc>
          <w:tcPr>
            <w:tcW w:w="0" w:type="auto"/>
            <w:vAlign w:val="center"/>
            <w:hideMark/>
          </w:tcPr>
          <w:p w14:paraId="5256EE17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Eternal life with God or eternal separation (Rev. 21–22; Matt. 25:46)</w:t>
            </w:r>
          </w:p>
        </w:tc>
      </w:tr>
      <w:tr w:rsidR="00F13908" w:rsidRPr="00F13908" w14:paraId="6D99E9C8" w14:textId="77777777" w:rsidTr="00F1390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52BD6C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Church</w:t>
            </w:r>
          </w:p>
        </w:tc>
        <w:tc>
          <w:tcPr>
            <w:tcW w:w="0" w:type="auto"/>
            <w:vAlign w:val="center"/>
            <w:hideMark/>
          </w:tcPr>
          <w:p w14:paraId="7B39A5C8" w14:textId="77777777" w:rsidR="00F13908" w:rsidRPr="00F13908" w:rsidRDefault="00F13908" w:rsidP="00F1390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908">
              <w:rPr>
                <w:rFonts w:ascii="Times New Roman" w:eastAsia="Times New Roman" w:hAnsi="Times New Roman" w:cs="Times New Roman"/>
                <w:sz w:val="24"/>
                <w:szCs w:val="24"/>
              </w:rPr>
              <w:t>Body of Christ (1 Cor. 12); called to make disciples (Matt. 28:19–20)</w:t>
            </w:r>
          </w:p>
        </w:tc>
      </w:tr>
    </w:tbl>
    <w:p w14:paraId="635C4C40" w14:textId="77777777" w:rsidR="00F13908" w:rsidRPr="00391847" w:rsidRDefault="00F13908" w:rsidP="00F139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F13908" w:rsidRPr="00391847" w:rsidSect="0006600A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F3E1E" w14:textId="77777777" w:rsidR="00BD1A2A" w:rsidRDefault="00BD1A2A" w:rsidP="00F82F97">
      <w:pPr>
        <w:spacing w:after="0" w:line="240" w:lineRule="auto"/>
      </w:pPr>
      <w:r>
        <w:separator/>
      </w:r>
    </w:p>
  </w:endnote>
  <w:endnote w:type="continuationSeparator" w:id="0">
    <w:p w14:paraId="54215036" w14:textId="77777777" w:rsidR="00BD1A2A" w:rsidRDefault="00BD1A2A" w:rsidP="00F82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64049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3BC6C7" w14:textId="1143D6BE" w:rsidR="00F82F97" w:rsidRDefault="004E5721" w:rsidP="004E5721">
        <w:pPr>
          <w:pStyle w:val="Footer"/>
          <w:tabs>
            <w:tab w:val="left" w:pos="684"/>
          </w:tabs>
        </w:pPr>
        <w:r>
          <w:tab/>
          <w:t xml:space="preserve"> </w:t>
        </w:r>
        <w:r w:rsidRPr="004E5721">
          <w:rPr>
            <w:i/>
            <w:iCs/>
          </w:rPr>
          <w:tab/>
        </w:r>
        <w:r w:rsidR="00F82F97">
          <w:fldChar w:fldCharType="begin"/>
        </w:r>
        <w:r w:rsidR="00F82F97">
          <w:instrText xml:space="preserve"> PAGE   \* MERGEFORMAT </w:instrText>
        </w:r>
        <w:r w:rsidR="00F82F97">
          <w:fldChar w:fldCharType="separate"/>
        </w:r>
        <w:r w:rsidR="00F82F97">
          <w:rPr>
            <w:noProof/>
          </w:rPr>
          <w:t>2</w:t>
        </w:r>
        <w:r w:rsidR="00F82F97">
          <w:rPr>
            <w:noProof/>
          </w:rPr>
          <w:fldChar w:fldCharType="end"/>
        </w:r>
      </w:p>
    </w:sdtContent>
  </w:sdt>
  <w:p w14:paraId="57809D34" w14:textId="77777777" w:rsidR="00F82F97" w:rsidRDefault="00F82F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ACA04" w14:textId="77777777" w:rsidR="00BD1A2A" w:rsidRDefault="00BD1A2A" w:rsidP="00F82F97">
      <w:pPr>
        <w:spacing w:after="0" w:line="240" w:lineRule="auto"/>
      </w:pPr>
      <w:r>
        <w:separator/>
      </w:r>
    </w:p>
  </w:footnote>
  <w:footnote w:type="continuationSeparator" w:id="0">
    <w:p w14:paraId="4220B145" w14:textId="77777777" w:rsidR="00BD1A2A" w:rsidRDefault="00BD1A2A" w:rsidP="00F82F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15D96" w14:textId="74460FD7" w:rsidR="004E5721" w:rsidRPr="00F13908" w:rsidRDefault="00CD6178" w:rsidP="00F13908">
    <w:pPr>
      <w:pStyle w:val="NoSpacing"/>
      <w:jc w:val="center"/>
      <w:rPr>
        <w:sz w:val="28"/>
        <w:szCs w:val="28"/>
      </w:rPr>
    </w:pPr>
    <w:r w:rsidRPr="00F13908">
      <w:rPr>
        <w:sz w:val="28"/>
        <w:szCs w:val="28"/>
      </w:rPr>
      <w:t>UNION</w:t>
    </w:r>
    <w:r w:rsidR="004E5721" w:rsidRPr="00F13908">
      <w:rPr>
        <w:sz w:val="28"/>
        <w:szCs w:val="28"/>
      </w:rPr>
      <w:t xml:space="preserve"> BAPTIST CHURCH</w:t>
    </w:r>
  </w:p>
  <w:p w14:paraId="5C502613" w14:textId="42BA787C" w:rsidR="004E5721" w:rsidRPr="00F13908" w:rsidRDefault="004E5721" w:rsidP="00F13908">
    <w:pPr>
      <w:pStyle w:val="NoSpacing"/>
      <w:jc w:val="center"/>
      <w:rPr>
        <w:sz w:val="28"/>
        <w:szCs w:val="28"/>
      </w:rPr>
    </w:pPr>
    <w:r w:rsidRPr="00F13908">
      <w:rPr>
        <w:sz w:val="28"/>
        <w:szCs w:val="28"/>
      </w:rPr>
      <w:t>BIBLE STUDY – CHRISTIANITY 101</w:t>
    </w:r>
  </w:p>
  <w:p w14:paraId="624E180B" w14:textId="27156146" w:rsidR="004E5721" w:rsidRPr="00F13908" w:rsidRDefault="00CD6178" w:rsidP="00F13908">
    <w:pPr>
      <w:pStyle w:val="NoSpacing"/>
      <w:jc w:val="center"/>
      <w:rPr>
        <w:sz w:val="28"/>
        <w:szCs w:val="28"/>
      </w:rPr>
    </w:pPr>
    <w:r w:rsidRPr="00F13908">
      <w:rPr>
        <w:sz w:val="28"/>
        <w:szCs w:val="28"/>
      </w:rPr>
      <w:t>TU</w:t>
    </w:r>
    <w:r w:rsidR="004E5721" w:rsidRPr="00F13908">
      <w:rPr>
        <w:sz w:val="28"/>
        <w:szCs w:val="28"/>
      </w:rPr>
      <w:t xml:space="preserve">ESDAY, </w:t>
    </w:r>
    <w:r w:rsidR="00D53F9B" w:rsidRPr="00F13908">
      <w:rPr>
        <w:sz w:val="28"/>
        <w:szCs w:val="28"/>
      </w:rPr>
      <w:t>SEPTEMBER 9</w:t>
    </w:r>
    <w:r w:rsidR="004E5721" w:rsidRPr="00F13908">
      <w:rPr>
        <w:sz w:val="28"/>
        <w:szCs w:val="28"/>
      </w:rPr>
      <w:t>, 202</w:t>
    </w:r>
    <w:r w:rsidRPr="00F13908">
      <w:rPr>
        <w:sz w:val="28"/>
        <w:szCs w:val="28"/>
      </w:rPr>
      <w:t>5</w:t>
    </w:r>
  </w:p>
  <w:p w14:paraId="06AD0CCF" w14:textId="76402A07" w:rsidR="004E5721" w:rsidRDefault="00F13908" w:rsidP="00F13908">
    <w:pPr>
      <w:pStyle w:val="NoSpacing"/>
      <w:jc w:val="center"/>
      <w:rPr>
        <w:rFonts w:ascii="Times New Roman" w:eastAsia="Times New Roman" w:hAnsi="Times New Roman" w:cs="Times New Roman"/>
        <w:b/>
        <w:bCs/>
        <w:sz w:val="28"/>
        <w:szCs w:val="28"/>
      </w:rPr>
    </w:pPr>
    <w:r w:rsidRPr="00F13908">
      <w:rPr>
        <w:rFonts w:ascii="Segoe UI Emoji" w:eastAsia="Times New Roman" w:hAnsi="Segoe UI Emoji" w:cs="Segoe UI Emoji"/>
        <w:b/>
        <w:bCs/>
        <w:sz w:val="28"/>
        <w:szCs w:val="28"/>
      </w:rPr>
      <w:t>📖</w:t>
    </w:r>
    <w:r w:rsidRPr="00F13908">
      <w:rPr>
        <w:rFonts w:ascii="Times New Roman" w:eastAsia="Times New Roman" w:hAnsi="Times New Roman" w:cs="Times New Roman"/>
        <w:b/>
        <w:bCs/>
        <w:sz w:val="28"/>
        <w:szCs w:val="28"/>
      </w:rPr>
      <w:t xml:space="preserve"> What Is the Bible?</w:t>
    </w:r>
  </w:p>
  <w:p w14:paraId="12382985" w14:textId="0F9D87EB" w:rsidR="00560DC5" w:rsidRPr="00F13908" w:rsidRDefault="00560DC5" w:rsidP="00F13908">
    <w:pPr>
      <w:pStyle w:val="NoSpacing"/>
      <w:jc w:val="center"/>
      <w:rPr>
        <w:rFonts w:ascii="Times New Roman" w:eastAsia="Times New Roman" w:hAnsi="Times New Roman" w:cs="Times New Roman"/>
        <w:b/>
        <w:bCs/>
        <w:sz w:val="28"/>
        <w:szCs w:val="28"/>
      </w:rPr>
    </w:pPr>
    <w:r w:rsidRPr="00560DC5">
      <w:rPr>
        <w:rFonts w:ascii="Segoe UI Emoji" w:eastAsia="Times New Roman" w:hAnsi="Segoe UI Emoji" w:cs="Segoe UI Emoji"/>
        <w:b/>
        <w:bCs/>
        <w:sz w:val="16"/>
        <w:szCs w:val="16"/>
      </w:rPr>
      <w:t>https://chatgpt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71583"/>
    <w:multiLevelType w:val="multilevel"/>
    <w:tmpl w:val="CEA87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2D27EA"/>
    <w:multiLevelType w:val="hybridMultilevel"/>
    <w:tmpl w:val="D2D6FEC6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30A1427D"/>
    <w:multiLevelType w:val="hybridMultilevel"/>
    <w:tmpl w:val="4BB838A0"/>
    <w:lvl w:ilvl="0" w:tplc="E59C4AFA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7554FC"/>
    <w:multiLevelType w:val="multilevel"/>
    <w:tmpl w:val="14289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93165E"/>
    <w:multiLevelType w:val="hybridMultilevel"/>
    <w:tmpl w:val="A3628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33D29"/>
    <w:multiLevelType w:val="hybridMultilevel"/>
    <w:tmpl w:val="9490CA1C"/>
    <w:lvl w:ilvl="0" w:tplc="D65872D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219D1"/>
    <w:multiLevelType w:val="hybridMultilevel"/>
    <w:tmpl w:val="8ACC238E"/>
    <w:lvl w:ilvl="0" w:tplc="FB9E6F7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8099A"/>
    <w:multiLevelType w:val="hybridMultilevel"/>
    <w:tmpl w:val="0EFE68E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6BC95866"/>
    <w:multiLevelType w:val="hybridMultilevel"/>
    <w:tmpl w:val="FCCE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C7C44"/>
    <w:multiLevelType w:val="multilevel"/>
    <w:tmpl w:val="46AE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FE37E5A"/>
    <w:multiLevelType w:val="hybridMultilevel"/>
    <w:tmpl w:val="42726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997937">
    <w:abstractNumId w:val="2"/>
  </w:num>
  <w:num w:numId="2" w16cid:durableId="1526207539">
    <w:abstractNumId w:val="1"/>
  </w:num>
  <w:num w:numId="3" w16cid:durableId="144131433">
    <w:abstractNumId w:val="10"/>
  </w:num>
  <w:num w:numId="4" w16cid:durableId="949317735">
    <w:abstractNumId w:val="7"/>
  </w:num>
  <w:num w:numId="5" w16cid:durableId="1096242835">
    <w:abstractNumId w:val="6"/>
  </w:num>
  <w:num w:numId="6" w16cid:durableId="1038437740">
    <w:abstractNumId w:val="8"/>
  </w:num>
  <w:num w:numId="7" w16cid:durableId="576525294">
    <w:abstractNumId w:val="4"/>
  </w:num>
  <w:num w:numId="8" w16cid:durableId="1201748988">
    <w:abstractNumId w:val="5"/>
  </w:num>
  <w:num w:numId="9" w16cid:durableId="537475526">
    <w:abstractNumId w:val="0"/>
  </w:num>
  <w:num w:numId="10" w16cid:durableId="1648827351">
    <w:abstractNumId w:val="3"/>
  </w:num>
  <w:num w:numId="11" w16cid:durableId="7076063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Lc0NjI2MzOyNDVR0lEKTi0uzszPAykwNqkFABK6FsEtAAAA"/>
  </w:docVars>
  <w:rsids>
    <w:rsidRoot w:val="00CF2337"/>
    <w:rsid w:val="000009BB"/>
    <w:rsid w:val="00007EB2"/>
    <w:rsid w:val="0005643F"/>
    <w:rsid w:val="0005663D"/>
    <w:rsid w:val="0006600A"/>
    <w:rsid w:val="000735AF"/>
    <w:rsid w:val="00077958"/>
    <w:rsid w:val="0008032A"/>
    <w:rsid w:val="000A67F0"/>
    <w:rsid w:val="000B40DD"/>
    <w:rsid w:val="000C098E"/>
    <w:rsid w:val="000C321F"/>
    <w:rsid w:val="000D4AFA"/>
    <w:rsid w:val="000E4725"/>
    <w:rsid w:val="001005FC"/>
    <w:rsid w:val="0010252E"/>
    <w:rsid w:val="0010326B"/>
    <w:rsid w:val="001122DD"/>
    <w:rsid w:val="001173CA"/>
    <w:rsid w:val="00120114"/>
    <w:rsid w:val="001250D1"/>
    <w:rsid w:val="001809FA"/>
    <w:rsid w:val="00191329"/>
    <w:rsid w:val="001A03FB"/>
    <w:rsid w:val="001A21DC"/>
    <w:rsid w:val="001B2E36"/>
    <w:rsid w:val="001C1780"/>
    <w:rsid w:val="001D2DFD"/>
    <w:rsid w:val="001D4812"/>
    <w:rsid w:val="001D5166"/>
    <w:rsid w:val="001E41AD"/>
    <w:rsid w:val="001E6201"/>
    <w:rsid w:val="001F381D"/>
    <w:rsid w:val="001F5D23"/>
    <w:rsid w:val="00200B9F"/>
    <w:rsid w:val="00201718"/>
    <w:rsid w:val="002105C0"/>
    <w:rsid w:val="002163CD"/>
    <w:rsid w:val="00224DD4"/>
    <w:rsid w:val="00234FAA"/>
    <w:rsid w:val="00236154"/>
    <w:rsid w:val="002468C5"/>
    <w:rsid w:val="002573AC"/>
    <w:rsid w:val="00261468"/>
    <w:rsid w:val="00282BFD"/>
    <w:rsid w:val="002867F2"/>
    <w:rsid w:val="002879B2"/>
    <w:rsid w:val="002A16C6"/>
    <w:rsid w:val="002B6DFD"/>
    <w:rsid w:val="002E18FF"/>
    <w:rsid w:val="00300E0C"/>
    <w:rsid w:val="003052F8"/>
    <w:rsid w:val="00323DCD"/>
    <w:rsid w:val="00357F08"/>
    <w:rsid w:val="00381898"/>
    <w:rsid w:val="00391847"/>
    <w:rsid w:val="003931FC"/>
    <w:rsid w:val="003960E3"/>
    <w:rsid w:val="003A2B0C"/>
    <w:rsid w:val="003C4AE8"/>
    <w:rsid w:val="003D3772"/>
    <w:rsid w:val="003F1952"/>
    <w:rsid w:val="0040066D"/>
    <w:rsid w:val="00401A0C"/>
    <w:rsid w:val="0044011D"/>
    <w:rsid w:val="00472D61"/>
    <w:rsid w:val="00474E5F"/>
    <w:rsid w:val="00480D47"/>
    <w:rsid w:val="00490202"/>
    <w:rsid w:val="004A5070"/>
    <w:rsid w:val="004A6997"/>
    <w:rsid w:val="004A72EC"/>
    <w:rsid w:val="004C04AC"/>
    <w:rsid w:val="004C2F79"/>
    <w:rsid w:val="004D232E"/>
    <w:rsid w:val="004D3619"/>
    <w:rsid w:val="004D4E78"/>
    <w:rsid w:val="004E4F7E"/>
    <w:rsid w:val="004E5721"/>
    <w:rsid w:val="004E7F49"/>
    <w:rsid w:val="004F0D71"/>
    <w:rsid w:val="004F6FA0"/>
    <w:rsid w:val="00512A6C"/>
    <w:rsid w:val="00512F5C"/>
    <w:rsid w:val="00537D04"/>
    <w:rsid w:val="00560233"/>
    <w:rsid w:val="00560DC5"/>
    <w:rsid w:val="00576EC4"/>
    <w:rsid w:val="00594847"/>
    <w:rsid w:val="005B68AE"/>
    <w:rsid w:val="005D6DAA"/>
    <w:rsid w:val="005F7632"/>
    <w:rsid w:val="00600F9C"/>
    <w:rsid w:val="0060490C"/>
    <w:rsid w:val="00604922"/>
    <w:rsid w:val="00606BC0"/>
    <w:rsid w:val="00626CBC"/>
    <w:rsid w:val="00640BA7"/>
    <w:rsid w:val="00646E47"/>
    <w:rsid w:val="0066623F"/>
    <w:rsid w:val="00681279"/>
    <w:rsid w:val="006956D1"/>
    <w:rsid w:val="006A350D"/>
    <w:rsid w:val="006B62A0"/>
    <w:rsid w:val="006D107E"/>
    <w:rsid w:val="00704E26"/>
    <w:rsid w:val="0072087B"/>
    <w:rsid w:val="007308B1"/>
    <w:rsid w:val="007357E4"/>
    <w:rsid w:val="00736CFC"/>
    <w:rsid w:val="00754B89"/>
    <w:rsid w:val="00781E40"/>
    <w:rsid w:val="007B2983"/>
    <w:rsid w:val="007C660E"/>
    <w:rsid w:val="007F411F"/>
    <w:rsid w:val="00801D94"/>
    <w:rsid w:val="008160C2"/>
    <w:rsid w:val="00834D09"/>
    <w:rsid w:val="00841305"/>
    <w:rsid w:val="00844F1C"/>
    <w:rsid w:val="00852333"/>
    <w:rsid w:val="00860A49"/>
    <w:rsid w:val="00867AC6"/>
    <w:rsid w:val="00873651"/>
    <w:rsid w:val="00894C43"/>
    <w:rsid w:val="008A58F1"/>
    <w:rsid w:val="008B7FDD"/>
    <w:rsid w:val="008C68FD"/>
    <w:rsid w:val="008D6818"/>
    <w:rsid w:val="00913D72"/>
    <w:rsid w:val="00971E5E"/>
    <w:rsid w:val="0098522C"/>
    <w:rsid w:val="009D07AB"/>
    <w:rsid w:val="009D66B3"/>
    <w:rsid w:val="009E4259"/>
    <w:rsid w:val="009E7CAD"/>
    <w:rsid w:val="00A0314C"/>
    <w:rsid w:val="00A0328F"/>
    <w:rsid w:val="00A40984"/>
    <w:rsid w:val="00A46047"/>
    <w:rsid w:val="00A47F77"/>
    <w:rsid w:val="00A67FA3"/>
    <w:rsid w:val="00AA50DF"/>
    <w:rsid w:val="00AA6116"/>
    <w:rsid w:val="00AB25E0"/>
    <w:rsid w:val="00AB32A4"/>
    <w:rsid w:val="00AE7E9D"/>
    <w:rsid w:val="00B00329"/>
    <w:rsid w:val="00B007D3"/>
    <w:rsid w:val="00B01033"/>
    <w:rsid w:val="00B02838"/>
    <w:rsid w:val="00B21B77"/>
    <w:rsid w:val="00B275C3"/>
    <w:rsid w:val="00B55F0A"/>
    <w:rsid w:val="00B5711F"/>
    <w:rsid w:val="00B60CA6"/>
    <w:rsid w:val="00B61465"/>
    <w:rsid w:val="00B61CE0"/>
    <w:rsid w:val="00B6346B"/>
    <w:rsid w:val="00B655E8"/>
    <w:rsid w:val="00B824E0"/>
    <w:rsid w:val="00B94116"/>
    <w:rsid w:val="00BD1A2A"/>
    <w:rsid w:val="00BD2193"/>
    <w:rsid w:val="00BF2744"/>
    <w:rsid w:val="00CA226D"/>
    <w:rsid w:val="00CA2E57"/>
    <w:rsid w:val="00CB26EA"/>
    <w:rsid w:val="00CD6178"/>
    <w:rsid w:val="00CD7671"/>
    <w:rsid w:val="00CF2337"/>
    <w:rsid w:val="00D14876"/>
    <w:rsid w:val="00D16F7B"/>
    <w:rsid w:val="00D20434"/>
    <w:rsid w:val="00D23276"/>
    <w:rsid w:val="00D4696E"/>
    <w:rsid w:val="00D531B3"/>
    <w:rsid w:val="00D53F9B"/>
    <w:rsid w:val="00D620C0"/>
    <w:rsid w:val="00DA3A19"/>
    <w:rsid w:val="00DC10CD"/>
    <w:rsid w:val="00DC402C"/>
    <w:rsid w:val="00DC7F8B"/>
    <w:rsid w:val="00DE1B38"/>
    <w:rsid w:val="00DE4BEB"/>
    <w:rsid w:val="00DE62A5"/>
    <w:rsid w:val="00E006F5"/>
    <w:rsid w:val="00E07648"/>
    <w:rsid w:val="00E1562A"/>
    <w:rsid w:val="00E33D93"/>
    <w:rsid w:val="00E3578F"/>
    <w:rsid w:val="00E4329C"/>
    <w:rsid w:val="00E63A05"/>
    <w:rsid w:val="00E84480"/>
    <w:rsid w:val="00E96057"/>
    <w:rsid w:val="00EA424F"/>
    <w:rsid w:val="00EA4B4F"/>
    <w:rsid w:val="00EC3F25"/>
    <w:rsid w:val="00EE09AC"/>
    <w:rsid w:val="00EF5193"/>
    <w:rsid w:val="00F02AEF"/>
    <w:rsid w:val="00F10A74"/>
    <w:rsid w:val="00F132D0"/>
    <w:rsid w:val="00F13908"/>
    <w:rsid w:val="00F172E5"/>
    <w:rsid w:val="00F24B78"/>
    <w:rsid w:val="00F376EA"/>
    <w:rsid w:val="00F60754"/>
    <w:rsid w:val="00F65879"/>
    <w:rsid w:val="00F73A86"/>
    <w:rsid w:val="00F82F97"/>
    <w:rsid w:val="00F84FE0"/>
    <w:rsid w:val="00FC2B05"/>
    <w:rsid w:val="00FD43C7"/>
    <w:rsid w:val="00FD4E0D"/>
    <w:rsid w:val="00FE7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D3AA"/>
  <w15:chartTrackingRefBased/>
  <w15:docId w15:val="{7C380DE5-A9CB-4438-A181-406289B56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918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918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2F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F97"/>
  </w:style>
  <w:style w:type="paragraph" w:styleId="Footer">
    <w:name w:val="footer"/>
    <w:basedOn w:val="Normal"/>
    <w:link w:val="FooterChar"/>
    <w:uiPriority w:val="99"/>
    <w:unhideWhenUsed/>
    <w:rsid w:val="00F82F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F97"/>
  </w:style>
  <w:style w:type="paragraph" w:styleId="ListParagraph">
    <w:name w:val="List Paragraph"/>
    <w:basedOn w:val="Normal"/>
    <w:uiPriority w:val="34"/>
    <w:qFormat/>
    <w:rsid w:val="00E3578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9184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9184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9184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1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139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FD755-D5CE-45E7-B1CA-B7117C28F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📘 1. Old Testament (39 books)</vt:lpstr>
      <vt:lpstr>        📂 Old Testament Breakdown:</vt:lpstr>
      <vt:lpstr>    📕 2. New Testament (27 books)</vt:lpstr>
      <vt:lpstr>        📂 New Testament Breakdown:</vt:lpstr>
      <vt:lpstr>    🔑 Key Themes of the Bible</vt:lpstr>
      <vt:lpstr>    📌 Additional Notes</vt:lpstr>
      <vt:lpstr>    Thematic Guide: What the Bible Says About...</vt:lpstr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oy Mashore</dc:creator>
  <cp:keywords/>
  <dc:description/>
  <cp:lastModifiedBy>Leroy Mashore</cp:lastModifiedBy>
  <cp:revision>4</cp:revision>
  <dcterms:created xsi:type="dcterms:W3CDTF">2025-09-09T16:06:00Z</dcterms:created>
  <dcterms:modified xsi:type="dcterms:W3CDTF">2025-09-10T16:29:00Z</dcterms:modified>
</cp:coreProperties>
</file>